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eb04681ff1e99c21ece69408451d6beef965607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4. Предварительный договор купли-продажи коммерческого помещен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ля фиксации согласованных условий сделки. Перед подписанием необходимо проверить личность и полномочия сторон, описание объекта, режим собственности, обязательность нотариальной формы, государственную регистрацию, порядок расчетов и налоговые последств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родавец - Петрова Марина Викторовна; покупатель - Иванов Алексей Сергеевич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нежилое помещение площадью 184,6 кв. м по адресу: г. Москва, ул. Профсоюзная, д. 88, помещение 4/1, кадастровый номер 77:06:0004003:5112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Стороны согласовали цену 10 800 000 руб. Покупатель вносит 300 000 руб. при подписании обеспечительного соглашения, а оставшуюся сумму размещает на безотзывном покрытом аккредитиве. Передача квартиры должна состояться не позднее трех календарных дней после регистрации перехода права. Продавец обязуется снять с регистрационного учета всех проживающих, погасить коммунальную задолженность и передать ключи, документы и показания приборов учет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[Сторона 1], именуемая в дальнейшем «Сторона 1», и [Сторона 2], именуемая в дальнейшем «Сторона 2», совместно именуемые «Стороны», заключили настоящий документ о нижеследующем.</w:t>
      </w:r>
    </w:p>
    <w:bookmarkEnd w:id="22"/>
    <w:bookmarkStart w:id="31" w:name="X01820ffee5179b21bfe33acb08af338ab2355da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ЕДВАРИТЕЛЬНЫЙ ДОГОВОР КУПЛИ-ПРОДАЖИ КОММЕРЧЕСКОГО ПОМЕЩЕНИЯ</w:t>
      </w:r>
    </w:p>
    <w:bookmarkStart w:id="23" w:name="обязательство-заключить-основной-договор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Обязательство заключить основной договор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1.1. Стороны обязуются не позднее [дата] заключить основной договор купли-продажи объекта: нежилое помещение площадью 184,6 кв. м по адресу: г. Москва, ул. Профсоюзная, д. 88, помещение 4/1, кадастровый номер 77:06:0004003:5112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.2. Существенные условия основного договора изложены ниже и не могут быть оставлены для одностороннего определения.</w:t>
      </w:r>
    </w:p>
    <w:bookmarkEnd w:id="23"/>
    <w:bookmarkStart w:id="24" w:name="цена-и-расче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Цена и расчеты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2.1. Цена основного договора составляет [сумма] руб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2.2. [Аванс / задаток] в размере [сумма] руб. уплачивается по отдельному соглашению с точным указанием правовой функци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2.3. Остаток размещается на безопасном расчетном инструменте до регистрации.</w:t>
      </w:r>
    </w:p>
    <w:bookmarkEnd w:id="24"/>
    <w:bookmarkStart w:id="25" w:name="документы-и-условия-готовност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Документы и условия готовност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3.1. Продавец до [дата] предоставляет выписку ЕГРН, документ-основание, согласия, справки и техническую документацию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3.2. Покупатель подтверждает готовность к расчету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3.3. Выявленное обременение или право третьего лица устраняется до сделки либо стороны письменно изменяют условия.</w:t>
      </w:r>
    </w:p>
    <w:bookmarkEnd w:id="25"/>
    <w:bookmarkStart w:id="26" w:name="основной-договор-и-уклоне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Основной договор и уклонение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4.1. Проект основного договора направляется не позднее [срок]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4.2. Сторона, требующая заключения договора, направляет письменное предложение и фиксирует готовность исполнить свои обязанност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4.3. Последствия уклонения определяются законом, включая понуждение и убытки.</w:t>
      </w:r>
    </w:p>
    <w:bookmarkEnd w:id="26"/>
    <w:bookmarkStart w:id="27" w:name="прекраще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Прекращение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5.1. Обязательство прекращается по соглашению, при объективной невозможности сделки либо в иных предусмотренных законом случаях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5.2. Судьба платежей определяется их прямо согласованной функцией, а не названием платежного поручения.</w:t>
      </w:r>
    </w:p>
    <w:bookmarkEnd w:id="27"/>
    <w:bookmarkStart w:id="28" w:name="документы-и-заявления-сторон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Документы и заявления сторон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7.1. Каждая сторона до подписания передает документы, подтверждающие личность, полномочия, право и необходимые согласия. Копии сверяются с оригинал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2. Стороны подтверждают отсутствие скрытых соглашений, влияющих на цену, пользование или обременение объект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3. Все уведомления направляются по указанным адресам заказным письмом, курьером под подпись либо электронным способом, позволяющим подтвердить отправителя, содержание и дату доставки.</w:t>
      </w:r>
    </w:p>
    <w:bookmarkEnd w:id="28"/>
    <w:bookmarkStart w:id="29" w:name="заключительные-полож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8. Заключительные полож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8.1. Изменения действительны в письменной форме и подписываются уполномоченными лиц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2. Недействительность отдельного условия не влечет недействительности остальных положений, если документ может исполняться без него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3. Споры разрешаются путем переговоров и в компетентном суде с соблюдением обязательного досудебного порядк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4. Документ составлен в количестве экземпляров, достаточном для сторон, нотариуса и органа регистрации.</w:t>
      </w:r>
    </w:p>
    <w:bookmarkEnd w:id="29"/>
    <w:bookmarkStart w:id="30" w:name="реквизиты-и-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9. Реквизиты и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1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2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</w:tr>
    </w:tbl>
    <w:bookmarkEnd w:id="30"/>
    <w:bookmarkEnd w:id="31"/>
    <w:bookmarkStart w:id="32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2"/>
    <w:bookmarkStart w:id="33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33"/>
    <w:bookmarkStart w:id="34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4"/>
    <w:bookmarkStart w:id="35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едостаточная индивидуализация объекта или отсутствие обязательной нотариальной формы может привести к незаключенности документа либо отказу в регистраци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до регистрации без безопасного механизма увеличивает риск утраты денег или объек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бщие заверения без последствий малоэффективны: нужно установить удержание суммы, неустойку, обязанность устранить нарушение и право на отказ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дача ключей не заменяет государственную регистрацию права и не подтверждает отсутствие прав третьих лиц.</w:t>
      </w:r>
    </w:p>
    <w:bookmarkEnd w:id="35"/>
    <w:bookmarkStart w:id="36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6"/>
    <w:bookmarkEnd w:id="37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4Z</dcterms:created>
  <dcterms:modified xsi:type="dcterms:W3CDTF">2026-07-18T09:18:34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